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12b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83d4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0fea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490c3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36c089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fd2e67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81eeb5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2c433c4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1c1a84a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69b489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9d69636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430de6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2c000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9bc0fdf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8d25be8"/>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fda9367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f0cd3d7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f45726b1"/>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21:40:25Z</dcterms:created>
  <dcterms:modified xsi:type="dcterms:W3CDTF">2022-03-19T21:40:25Z</dcterms:modified>
</cp:coreProperties>
</file>